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13E8D" w14:textId="0E9B8609" w:rsidR="00F01566" w:rsidRDefault="00F01566" w:rsidP="00F0156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</w:t>
      </w:r>
      <w:r w:rsidR="00552668">
        <w:rPr>
          <w:b/>
          <w:noProof/>
          <w:sz w:val="24"/>
        </w:rPr>
        <w:t>9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xxxx</w:t>
      </w:r>
    </w:p>
    <w:p w14:paraId="104B5012" w14:textId="48D99EA6" w:rsidR="002F5BEA" w:rsidRDefault="00F01566" w:rsidP="00F01566">
      <w:pPr>
        <w:pStyle w:val="Header"/>
        <w:rPr>
          <w:sz w:val="22"/>
          <w:szCs w:val="22"/>
        </w:rPr>
      </w:pPr>
      <w:r>
        <w:rPr>
          <w:sz w:val="24"/>
        </w:rPr>
        <w:t>Berlin, Germany, 22 - 26 May 2023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F0156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F01566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F0156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F0156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F01566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F01566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B13990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658F2">
              <w:t>3</w:t>
            </w:r>
            <w:r>
              <w:t>-</w:t>
            </w:r>
            <w:r w:rsidR="00AE5DD8">
              <w:t>xx-yy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F0156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1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3</TotalTime>
  <Pages>2</Pages>
  <Words>185</Words>
  <Characters>162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rk</cp:lastModifiedBy>
  <cp:revision>27</cp:revision>
  <cp:lastPrinted>1899-12-31T23:00:00Z</cp:lastPrinted>
  <dcterms:created xsi:type="dcterms:W3CDTF">2020-02-03T08:32:00Z</dcterms:created>
  <dcterms:modified xsi:type="dcterms:W3CDTF">2023-05-04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